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744B306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1</w:t>
      </w:r>
      <w:bookmarkStart w:id="0" w:name="_GoBack"/>
      <w:bookmarkEnd w:id="0"/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8CD338E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1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3F622F" w:rsidRPr="003F622F">
        <w:rPr>
          <w:rFonts w:asciiTheme="minorHAnsi" w:hAnsiTheme="minorHAnsi" w:cstheme="minorHAnsi"/>
          <w:b/>
          <w:bCs/>
          <w:sz w:val="22"/>
          <w:szCs w:val="22"/>
        </w:rPr>
        <w:t>cieplarka z chłodzeniem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59F510B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 xml:space="preserve">Inkubator z chłodzeniem wykorzystującym efekt </w:t>
            </w:r>
            <w:proofErr w:type="spellStart"/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Peltiera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3F838E0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Zakres temperatury: od 4 °C do 100 °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22EBB63F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Technologia komory wstępnego nagrze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299CA36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Regulowana prędkość obrotowa wentylator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1002D02C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 xml:space="preserve">Chłodzenie elektryczne poprzez moduł </w:t>
            </w:r>
            <w:proofErr w:type="spellStart"/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Peltiera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353B65C5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Kontroler z programowaniem odcinków czasowych i programowaniem w czasie rzeczywisty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8556CAC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Wyświetlanie danych na monitorze LC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569FBF67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Wprowadzanie danych za pomocą pokrętła z funkcją przycisk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3F622F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2C5B66B6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Drzwi wewnętrzne ze szkła bezpiecznego (ESG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72654C35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2 półki druciane ze stali nierdzewnej lub chromowa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7FA30AC7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Możliwość piętrowego ustawiania płyte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FF17F35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Czujnik temperatury klasy 3.1 (DIN 12880) z optycznym i akustycznym alarmem temperaturowy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5613A85E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Fluktuacja temperatury ± 0.1 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3F622F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3899FD44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Przestrzenna zmienność temperatury przy 37 °C ± 0.3 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C61C27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719AA1C6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Interfejs do połączenia z komputerem: Ethernet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C61C27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06A701E6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Rejestrowanie danych pomiarowych i interfejs USB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3F622F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6369F826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Wewnętrzna objętość (L) 102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B503541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2084E2B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1761" w14:textId="0FE0C34F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Półki (liczba w standardzie/maks.) 2 / 6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8D746A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EF2F" w14:textId="3A670AF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 xml:space="preserve">19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BE36" w14:textId="495323FA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 xml:space="preserve">Nośność półki (kg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D2D2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708E8E4" w14:textId="77777777" w:rsidTr="003F622F">
        <w:trPr>
          <w:trHeight w:val="26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A47F" w14:textId="251ECC1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48CD3" w14:textId="5A962EB7" w:rsidR="00596BFD" w:rsidRPr="00596BFD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 xml:space="preserve">Dopuszczalne obciążenie całkowite (kg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83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B82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68FE97E7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216B" w14:textId="38AD9FDE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B1B4" w14:textId="4438E63B" w:rsidR="00092120" w:rsidRPr="00092120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Stabilność temperatury przy 37°C (± K) 0,3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2A32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F81675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E532" w14:textId="200CAC7C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7B85" w14:textId="4F61B160" w:rsidR="00092120" w:rsidRPr="00092120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Czas powrotu do zadanych parametrów po otwarciu drzwi na 30 sek. przy 37°C 3 min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5450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9B24484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CE04" w14:textId="7658F51A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A567C" w14:textId="0BF10E69" w:rsidR="00092120" w:rsidRPr="00092120" w:rsidRDefault="003F622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Świadectwo sprawd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r w:rsidRPr="003F622F">
              <w:rPr>
                <w:rFonts w:asciiTheme="minorHAnsi" w:hAnsiTheme="minorHAnsi" w:cstheme="minorHAnsi"/>
                <w:sz w:val="20"/>
                <w:szCs w:val="20"/>
              </w:rPr>
              <w:t>Kwalifikacja IQ, OQ, PQ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7D27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25F689C0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F416" w14:textId="564AFCB0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9E39" w14:textId="78EFDBA0" w:rsidR="00092120" w:rsidRPr="00092120" w:rsidRDefault="0009212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92120">
              <w:rPr>
                <w:rFonts w:asciiTheme="minorHAnsi" w:hAnsiTheme="minorHAnsi" w:cstheme="minorHAnsi"/>
                <w:sz w:val="20"/>
                <w:szCs w:val="20"/>
              </w:rPr>
              <w:t>Serwis gwarancyjny i pogwarancyjny w Polsc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9CD51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B2A36"/>
    <w:rsid w:val="00360AA9"/>
    <w:rsid w:val="003D5FFF"/>
    <w:rsid w:val="003F622F"/>
    <w:rsid w:val="00450F5E"/>
    <w:rsid w:val="004923A3"/>
    <w:rsid w:val="00545473"/>
    <w:rsid w:val="005571E4"/>
    <w:rsid w:val="00596BFD"/>
    <w:rsid w:val="00660753"/>
    <w:rsid w:val="00687BC3"/>
    <w:rsid w:val="007631AA"/>
    <w:rsid w:val="007716E2"/>
    <w:rsid w:val="00787B4C"/>
    <w:rsid w:val="007B7481"/>
    <w:rsid w:val="007E47B6"/>
    <w:rsid w:val="00806170"/>
    <w:rsid w:val="008F7993"/>
    <w:rsid w:val="00A530BD"/>
    <w:rsid w:val="00AB2A0C"/>
    <w:rsid w:val="00B54F87"/>
    <w:rsid w:val="00BB0763"/>
    <w:rsid w:val="00C61C27"/>
    <w:rsid w:val="00C72AF1"/>
    <w:rsid w:val="00C74500"/>
    <w:rsid w:val="00CB152B"/>
    <w:rsid w:val="00CC07C0"/>
    <w:rsid w:val="00CC2945"/>
    <w:rsid w:val="00D14C18"/>
    <w:rsid w:val="00D25389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ac2bcd6b-1cfb-4024-b694-1e96efe82571"/>
    <ds:schemaRef ds:uri="http://schemas.microsoft.com/office/infopath/2007/PartnerControls"/>
    <ds:schemaRef ds:uri="8d7f34ec-9741-4b79-a27d-5e7851a777a5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2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5</cp:revision>
  <cp:lastPrinted>2020-11-23T06:37:00Z</cp:lastPrinted>
  <dcterms:created xsi:type="dcterms:W3CDTF">2021-04-01T07:42:00Z</dcterms:created>
  <dcterms:modified xsi:type="dcterms:W3CDTF">2021-04-0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